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43D25D" w14:textId="1677D9EB" w:rsidR="00224AE2" w:rsidRDefault="00937307">
      <w:r>
        <w:t>Screenshots:</w:t>
      </w:r>
    </w:p>
    <w:p w14:paraId="0EEFBD61" w14:textId="6A766F14" w:rsidR="00937307" w:rsidRDefault="00937307">
      <w:r>
        <w:rPr>
          <w:noProof/>
        </w:rPr>
        <w:drawing>
          <wp:inline distT="0" distB="0" distL="0" distR="0" wp14:anchorId="0A4D7CB7" wp14:editId="539A8894">
            <wp:extent cx="5943600" cy="22936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t="24046" b="7351"/>
                    <a:stretch/>
                  </pic:blipFill>
                  <pic:spPr bwMode="auto">
                    <a:xfrm>
                      <a:off x="0" y="0"/>
                      <a:ext cx="5943600" cy="22936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903FE2" w14:textId="127DF8E6" w:rsidR="00937307" w:rsidRDefault="00937307">
      <w:r>
        <w:rPr>
          <w:noProof/>
        </w:rPr>
        <w:drawing>
          <wp:inline distT="0" distB="0" distL="0" distR="0" wp14:anchorId="0646C7A9" wp14:editId="30752BD8">
            <wp:extent cx="5922645" cy="1466850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50769" b="78324"/>
                    <a:stretch/>
                  </pic:blipFill>
                  <pic:spPr bwMode="auto">
                    <a:xfrm>
                      <a:off x="0" y="0"/>
                      <a:ext cx="5930002" cy="14686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C24C2D" w14:textId="40218250" w:rsidR="00937307" w:rsidRDefault="00937307">
      <w:r>
        <w:rPr>
          <w:noProof/>
        </w:rPr>
        <w:drawing>
          <wp:inline distT="0" distB="0" distL="0" distR="0" wp14:anchorId="6C580DFB" wp14:editId="1AFDF605">
            <wp:extent cx="5859310" cy="1897380"/>
            <wp:effectExtent l="0" t="0" r="8255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r="55064" b="74131"/>
                    <a:stretch/>
                  </pic:blipFill>
                  <pic:spPr bwMode="auto">
                    <a:xfrm>
                      <a:off x="0" y="0"/>
                      <a:ext cx="5863793" cy="18988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91116D" w14:textId="482C54CC" w:rsidR="00020E8F" w:rsidRDefault="00020E8F">
      <w:bookmarkStart w:id="0" w:name="_GoBack"/>
      <w:r>
        <w:rPr>
          <w:noProof/>
        </w:rPr>
        <w:drawing>
          <wp:inline distT="0" distB="0" distL="0" distR="0" wp14:anchorId="67BDEDA0" wp14:editId="092F9133">
            <wp:extent cx="5890260" cy="2431185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57756" b="69003"/>
                    <a:stretch/>
                  </pic:blipFill>
                  <pic:spPr bwMode="auto">
                    <a:xfrm>
                      <a:off x="0" y="0"/>
                      <a:ext cx="5896989" cy="24339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sectPr w:rsidR="00020E8F" w:rsidSect="00020E8F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NzQwNbWwNLI0NLBQ0lEKTi0uzszPAykwrAUAJ2LszSwAAAA="/>
  </w:docVars>
  <w:rsids>
    <w:rsidRoot w:val="00EA6BDB"/>
    <w:rsid w:val="00020E8F"/>
    <w:rsid w:val="002E5DE4"/>
    <w:rsid w:val="004B72D7"/>
    <w:rsid w:val="00937307"/>
    <w:rsid w:val="00AA41AD"/>
    <w:rsid w:val="00AB4FD2"/>
    <w:rsid w:val="00C55A7B"/>
    <w:rsid w:val="00EA6BDB"/>
    <w:rsid w:val="00FA78D5"/>
    <w:rsid w:val="00FF6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BBDFEB"/>
  <w15:chartTrackingRefBased/>
  <w15:docId w15:val="{62700697-175E-4D76-BBEE-214BC8CF4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mik Bhatt</dc:creator>
  <cp:keywords/>
  <dc:description/>
  <cp:lastModifiedBy>Jaimik Bhatt</cp:lastModifiedBy>
  <cp:revision>3</cp:revision>
  <dcterms:created xsi:type="dcterms:W3CDTF">2019-01-22T22:50:00Z</dcterms:created>
  <dcterms:modified xsi:type="dcterms:W3CDTF">2019-01-22T22:56:00Z</dcterms:modified>
</cp:coreProperties>
</file>